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Lyon,</w:t>
      </w:r>
      <w:r>
        <w:t xml:space="preserve"> </w:t>
      </w:r>
      <w:r>
        <w:t xml:space="preserve">France</w:t>
      </w:r>
    </w:p>
    <w:bookmarkStart w:id="20" w:name="X66a954960a02d32b75fed984a084d0396a5c996"/>
    <w:p>
      <w:pPr>
        <w:pStyle w:val="Heading1"/>
      </w:pPr>
      <w:r>
        <w:t xml:space="preserve">Internship Application Letter: Pursuing a Pharmacy Internship in Lyon, France</w:t>
      </w:r>
    </w:p>
    <w:p>
      <w:pPr>
        <w:pStyle w:val="FirstParagraph"/>
      </w:pPr>
      <w:r>
        <w:t xml:space="preserve">Dear Hiring Manager,</w:t>
      </w:r>
    </w:p>
    <w:p>
      <w:pPr>
        <w:pStyle w:val="BodyText"/>
      </w:pPr>
      <w:r>
        <w:t xml:space="preserve">I am writing with profound enthusiasm to submit my application for the Pharmacist Internship position at your esteemed pharmacy institution in Lyon, France. As a dedicated and highly motivated pharmacy student from [Your University/Institution], I have long admired Lyon’s prominence as a dynamic healthcare hub in France, renowned for its cutting-edge pharmaceutical practices, rich academic heritage, and vibrant community-centered approach to patient care. This Internship Application Letter serves not only as my formal expression of interest but also as a testament to my deep commitment to becoming a skilled and compassionate Pharmacist within the French healthcare system.</w:t>
      </w:r>
    </w:p>
    <w:p>
      <w:pPr>
        <w:pStyle w:val="BodyText"/>
      </w:pPr>
      <w:r>
        <w:t xml:space="preserve">Lyon’s status as France’s third-largest city and its reputation as a European leader in biomedical innovation make it an ideal environment for professional growth. The city houses prestigious institutions like the University of Lyon, which offers one of Europe’s most rigorous pharmacy curricula, and boasts a dense network of community pharmacies integrated with hospitals such as Hospices Civils de Lyon (HCL). I am particularly drawn to the opportunity to learn from professionals who embody the French *pharmacien* tradition—where patient counseling, medication safety, and public health advocacy are not merely duties but core values. My academic journey has equipped me with a strong foundation in pharmaceutical sciences, clinical pharmacology, and therapeutic management; however, I am eager to transition this knowledge into practical application within Lyon’s unique healthcare landscape.</w:t>
      </w:r>
    </w:p>
    <w:p>
      <w:pPr>
        <w:pStyle w:val="BodyText"/>
      </w:pPr>
      <w:r>
        <w:t xml:space="preserve">Throughout my pharmacy studies, I have prioritized experiences that align with the ethos of French pharmacy practice. For instance, I completed a 300-hour externship at a community *pharmacie* in [Mention City, e.g., Marseille or Paris], where I assisted pharmacists in dispensing medications, conducted patient consultations on chronic disease management (e.g., diabetes and hypertension), and participated in health screenings for the elderly. This experience taught me the importance of clear communication—both with patients and healthcare teams—in a culture that values empathy as much as expertise. I am proficient in French (B2 level, with ongoing studies to reach C1) to ensure seamless integration into your team, and I am prepared to navigate Lyon’s regional dialect nuances while maintaining professional standards. Understanding that *pharmacie* in France extends beyond transactions to holistic health education, I volunteered with a local NGO organizing vaccination drives in underserved neighborhoods—a role that reinforced my belief in pharmacy as a pillar of community well-being.</w:t>
      </w:r>
    </w:p>
    <w:p>
      <w:pPr>
        <w:pStyle w:val="BodyText"/>
      </w:pPr>
      <w:r>
        <w:t xml:space="preserve">What sets Lyon apart for me is its fusion of historical pharmacy excellence and modern innovation. The city’s *pharmacies* often partner with university hospitals on clinical trials, public health initiatives like obesity prevention programs, and digital health platforms such as the *Télésanté* service. I am keen to contribute to such advancements during my internship by assisting in medication therapy management (MTM), participating in drug utilization reviews, and supporting pharmacists in their role as accessible healthcare providers. My coursework at [Your University] included specialized modules on *Pharmacie Hospitalière* and *Sécurité Médicamenteuse*, where I analyzed case studies involving complex polypharmacy scenarios—a skill directly applicable to Lyon’s aging population. Furthermore, I have familiarized myself with France’s regulatory framework through the *Agence Nationale de Sécurité du Médicament et des Produits de Santé* (ANSM) guidelines and understand the critical importance of adhering to *décrets* governing prescription practices and patient data privacy.</w:t>
      </w:r>
    </w:p>
    <w:p>
      <w:pPr>
        <w:pStyle w:val="BodyText"/>
      </w:pPr>
      <w:r>
        <w:t xml:space="preserve">As a future Pharmacist, I recognize that Lyon’s internship opportunities are highly competitive and selective. This is precisely why I have meticulously prepared: I possess a strong work ethic, adaptability in fast-paced environments, and the cultural sensitivity to thrive in France’s collaborative healthcare culture. For example, during a group project simulating emergency drug shortages (a common concern in French *pharmacies*), I led my team in developing contingency protocols aligned with French emergency response frameworks—a task that honed my problem-solving under pressure. I also actively engage with the French pharmacy community through online forums like *Forum Pharmacie* and by following trends from organizations such as the *Ordre des Pharmaciens*, ensuring I remain informed about evolving practices in France Lyon.</w:t>
      </w:r>
    </w:p>
    <w:p>
      <w:pPr>
        <w:pStyle w:val="BodyText"/>
      </w:pPr>
      <w:r>
        <w:t xml:space="preserve">My goal is not merely to fulfill internship requirements but to become a lifelong contributor to France’s healthcare ecosystem. Lyon represents the perfect convergence of academic rigor, urban healthcare challenges, and community spirit—a microcosm of what I envision for my career. I am eager to learn from seasoned professionals who embody the French *pharmacien* ideal: knowledgeable, ethical, and deeply invested in patient outcomes. The prospect of working alongside pharmacists at your establishment would allow me to absorb Lyon’s distinctive approach to healthcare—where a *pharmacie* is not just a store but a trusted community institution.</w:t>
      </w:r>
    </w:p>
    <w:p>
      <w:pPr>
        <w:pStyle w:val="BodyText"/>
      </w:pPr>
      <w:r>
        <w:t xml:space="preserve">I have attached my resume for your review, which details my academic achievements, clinical hours, and language proficiencies. I am available for an interview at your earliest convenience and can be reached via email at [Your Email] or phone at [Your Phone Number]. Thank you for considering my application as part of the next generation of Pharmacist talent in France Lyon. I am excited about the possibility of contributing to your team’s mission while growing into a professional who upholds the highest standards of pharmaceutical care in France.</w:t>
      </w:r>
    </w:p>
    <w:p>
      <w:pPr>
        <w:pStyle w:val="BodyText"/>
      </w:pPr>
      <w:r>
        <w:t xml:space="preserve">With sincere appreciation for your time and consideration,</w:t>
      </w:r>
    </w:p>
    <w:p>
      <w:pPr>
        <w:pStyle w:val="BodyText"/>
      </w:pPr>
      <w:r>
        <w:t xml:space="preserve">[Your Full Name]</w:t>
      </w:r>
    </w:p>
    <w:p>
      <w:pPr>
        <w:pStyle w:val="BodyText"/>
      </w:pPr>
      <w:r>
        <w:t xml:space="preserve">[Your University/Program, e.g., "Bachelor of Pharmacy, University of [X]"]</w:t>
      </w:r>
    </w:p>
    <w:p>
      <w:pPr>
        <w:pStyle w:val="BodyText"/>
      </w:pPr>
      <w:r>
        <w:t xml:space="preserve">[City, Country]</w:t>
      </w:r>
    </w:p>
    <w:p>
      <w:pPr>
        <w:pStyle w:val="BodyText"/>
      </w:pP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in Lyon, France</dc:title>
  <dc:creator/>
  <cp:keywords/>
  <dcterms:created xsi:type="dcterms:W3CDTF">2026-07-20T07:23:43Z</dcterms:created>
  <dcterms:modified xsi:type="dcterms:W3CDTF">2026-07-20T07:23:43Z</dcterms:modified>
</cp:coreProperties>
</file>

<file path=docProps/custom.xml><?xml version="1.0" encoding="utf-8"?>
<Properties xmlns="http://schemas.openxmlformats.org/officeDocument/2006/custom-properties" xmlns:vt="http://schemas.openxmlformats.org/officeDocument/2006/docPropsVTypes"/>
</file>